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cover-letter"/>
    <w:p>
      <w:pPr>
        <w:pStyle w:val="Heading1"/>
      </w:pPr>
      <w:r>
        <w:t xml:space="preserve">Cover Letter</w:t>
      </w:r>
    </w:p>
    <w:p>
      <w:pPr>
        <w:pStyle w:val="FirstParagraph"/>
      </w:pPr>
      <w:r>
        <w:rPr>
          <w:bCs/>
          <w:b/>
        </w:rPr>
        <w:t xml:space="preserve">Mr./Ms. [Hiring Manager'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City, State, ZIP Code]</w:t>
      </w:r>
    </w:p>
    <w:bookmarkStart w:id="20" w:name="dear-hiring-managers-name"/>
    <w:p>
      <w:pPr>
        <w:pStyle w:val="Heading2"/>
      </w:pPr>
      <w:r>
        <w:t xml:space="preserve">Dear [Hiring Manager's Name],</w:t>
      </w:r>
    </w:p>
    <w:p>
      <w:pPr>
        <w:pStyle w:val="FirstParagraph"/>
      </w:pPr>
      <w:r>
        <w:t xml:space="preserve">I am writing to express my interest in the Electrical Engineer position at your organization. As a highly motivated and experienced professional with a strong background in power systems, automation, and sustainable energy solutions, I am eager to contribute my expertise to the dynamic engineering landscape of the United Arab Emirates Abu Dhabi. My technical skills, combined with a deep understanding of the region’s infrastructure demands and renewable energy initiatives, align perfectly with your company’s goals of innovation and excellence.</w:t>
      </w:r>
    </w:p>
    <w:bookmarkEnd w:id="20"/>
    <w:bookmarkStart w:id="21" w:name="why-i-am-a-strong-fit-for-the-role"/>
    <w:p>
      <w:pPr>
        <w:pStyle w:val="Heading2"/>
      </w:pPr>
      <w:r>
        <w:t xml:space="preserve">Why I Am a Strong Fit for the Role</w:t>
      </w:r>
    </w:p>
    <w:p>
      <w:pPr>
        <w:pStyle w:val="FirstParagraph"/>
      </w:pPr>
      <w:r>
        <w:t xml:space="preserve">As an Electrical Engineer with over [X years] of experience in designing, implementing, and optimizing electrical systems, I have consistently delivered projects that meet rigorous technical standards while adhering to cost and timeline constraints. My expertise spans power distribution networks, industrial automation systems, and smart grid technologies—areas that are critical to the growth of Abu Dhabi’s energy sector. The United Arab Emirates has emerged as a global leader in renewable energy, with ambitious initiatives like the Masdar City project and the Abu Dhabi National Energy Company (TAQA)’s focus on sustainable solutions. I am particularly inspired by these efforts and am keen to contribute my skills to similar transformative projects.</w:t>
      </w:r>
    </w:p>
    <w:p>
      <w:pPr>
        <w:pStyle w:val="BodyText"/>
      </w:pPr>
      <w:r>
        <w:t xml:space="preserve">My professional journey has included roles at [Previous Company Name], where I led the design of a 150 MW solar power plant, ensuring compliance with both international and UAE-specific electrical codes. This experience honed my ability to navigate complex regulatory frameworks while prioritizing safety and efficiency. Additionally, I have managed large-scale infrastructure projects in Abu Dhabi’s growing urban centers, such as the expansion of smart grid systems in Al Ain and the integration of energy-efficient lighting solutions in commercial complexes. These projects required not only technical precision but also collaboration with multidisciplinary teams, a skill I have refined over the years.</w:t>
      </w:r>
    </w:p>
    <w:bookmarkEnd w:id="21"/>
    <w:bookmarkStart w:id="22" w:name="X5d564d83875f9f2afb270bb3994e0869cecf1b1"/>
    <w:p>
      <w:pPr>
        <w:pStyle w:val="Heading2"/>
      </w:pPr>
      <w:r>
        <w:t xml:space="preserve">Understanding the Unique Challenges of Abu Dhabi</w:t>
      </w:r>
    </w:p>
    <w:p>
      <w:pPr>
        <w:pStyle w:val="FirstParagraph"/>
      </w:pPr>
      <w:r>
        <w:t xml:space="preserve">The United Arab Emirates Abu Dhabi is a hub of innovation, where electrical engineering plays a pivotal role in shaping the future. From the construction of world-class infrastructure like the Louvre Abu Dhabi and Yas Island to the development of cutting-edge renewable energy facilities, there is an ever-growing demand for professionals who can balance technical excellence with adaptability. I am particularly drawn to your company’s commitment to leveraging technology for sustainable development, a vision that resonates deeply with my own career aspirations.</w:t>
      </w:r>
    </w:p>
    <w:p>
      <w:pPr>
        <w:pStyle w:val="BodyText"/>
      </w:pPr>
      <w:r>
        <w:t xml:space="preserve">Abu Dhabi’s electrical engineering challenges are multifaceted, requiring solutions that address extreme climatic conditions, rapid urbanization, and the integration of smart technologies. My background in designing resilient power systems for high-temperature environments has prepared me to tackle these unique demands. For instance, I recently collaborated on a project to upgrade the electrical grid in a coastal industrial zone, where corrosion resistance and thermal management were critical factors. This experience has equipped me with the problem-solving skills needed to thrive in Abu Dhabi’s demanding environment.</w:t>
      </w:r>
    </w:p>
    <w:bookmarkEnd w:id="22"/>
    <w:bookmarkStart w:id="23" w:name="why-i-am-excited-about-joining-your-team"/>
    <w:p>
      <w:pPr>
        <w:pStyle w:val="Heading2"/>
      </w:pPr>
      <w:r>
        <w:t xml:space="preserve">Why I Am Excited About Joining Your Team</w:t>
      </w:r>
    </w:p>
    <w:p>
      <w:pPr>
        <w:pStyle w:val="FirstParagraph"/>
      </w:pPr>
      <w:r>
        <w:t xml:space="preserve">What excites me most about the opportunity to work as an Electrical Engineer in the United Arab Emirates Abu Dhabi is the chance to be part of a community that values innovation and forward-thinking. The UAE’s Vision 2021 and its focus on diversifying energy sources have created a fertile ground for professionals who are passionate about shaping a sustainable future. I am particularly interested in your company’s work on renewable energy integration and smart city technologies, as these areas align closely with my technical interests and professional goals.</w:t>
      </w:r>
    </w:p>
    <w:p>
      <w:pPr>
        <w:pStyle w:val="BodyText"/>
      </w:pPr>
      <w:r>
        <w:t xml:space="preserve">In addition to my technical qualifications, I bring strong leadership and communication skills. I have mentored junior engineers on projects ranging from power plant design to industrial control systems, fostering a culture of collaboration and continuous improvement. My ability to translate complex engineering concepts into actionable plans has been instrumental in the success of several key projects. Furthermore, my fluency in English and Arabic allows me to effectively communicate with stakeholders across diverse cultural backgrounds—a critical asset in Abu Dhabi’s multicultural environment.</w:t>
      </w:r>
    </w:p>
    <w:bookmarkEnd w:id="23"/>
    <w:bookmarkStart w:id="24" w:name="conclusion"/>
    <w:p>
      <w:pPr>
        <w:pStyle w:val="Heading2"/>
      </w:pPr>
      <w:r>
        <w:t xml:space="preserve">Conclusion</w:t>
      </w:r>
    </w:p>
    <w:p>
      <w:pPr>
        <w:pStyle w:val="FirstParagraph"/>
      </w:pPr>
      <w:r>
        <w:t xml:space="preserve">I am confident that my technical expertise, proven track record in electrical engineering, and dedication to the principles of sustainability and innovation make me a valuable addition to your team. I would be thrilled to contribute my skills to the continued growth of your organization while playing a role in Abu Dhabi’s evolution as a global leader in energy and technology. Thank you for considering my application. I look forward to the opportunity to discuss how I can contribute to your company’s success.</w:t>
      </w:r>
    </w:p>
    <w:p>
      <w:pPr>
        <w:pStyle w:val="BodyText"/>
      </w:pPr>
      <w:r>
        <w:t xml:space="preserve">Sincerely,</w:t>
      </w:r>
    </w:p>
    <w:p>
      <w:pPr>
        <w:pStyle w:val="BodyText"/>
      </w:pPr>
      <w:r>
        <w:rPr>
          <w:bCs/>
          <w:b/>
        </w:rPr>
        <w:t xml:space="preserve">[Your Full Name]</w:t>
      </w:r>
    </w:p>
    <w:p>
      <w:pPr>
        <w:pStyle w:val="BodyText"/>
      </w:pPr>
      <w:r>
        <w:rPr>
          <w:bCs/>
          <w:b/>
        </w:rPr>
        <w:t xml:space="preserve">[Your Contact Information: Email | Phone Number]</w:t>
      </w:r>
    </w:p>
    <w:bookmarkEnd w:id="24"/>
    <w:p>
      <w:pPr>
        <w:pStyle w:val="BodyText"/>
      </w:pPr>
      <w:r>
        <w:t xml:space="preserve">Note: This cover letter is tailored for the role of an Electrical Engineer in the United Arab Emirates Abu Dhabi. Adjust [bracketed] details to reflect your personal information and specific job requirement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4T05:56:35Z</dcterms:created>
  <dcterms:modified xsi:type="dcterms:W3CDTF">2026-07-24T05:56:35Z</dcterms:modified>
</cp:coreProperties>
</file>

<file path=docProps/custom.xml><?xml version="1.0" encoding="utf-8"?>
<Properties xmlns="http://schemas.openxmlformats.org/officeDocument/2006/custom-properties" xmlns:vt="http://schemas.openxmlformats.org/officeDocument/2006/docPropsVTypes"/>
</file>